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for</w:t>
      </w:r>
      <w:r>
        <w:t xml:space="preserve"> </w:t>
      </w:r>
      <w:r>
        <w:t xml:space="preserve">Spain</w:t>
      </w:r>
      <w:r>
        <w:t xml:space="preserve"> </w:t>
      </w:r>
      <w:r>
        <w:t xml:space="preserve">Barcelona</w:t>
      </w:r>
    </w:p>
    <w:bookmarkStart w:id="24" w:name="X2107e4794e3ff67e0ee3fb141080d8fb354339e"/>
    <w:p>
      <w:pPr>
        <w:pStyle w:val="Heading1"/>
      </w:pPr>
      <w:r>
        <w:t xml:space="preserve">Cover Letter for Orthodontist Position in Spain Barcelona</w:t>
      </w:r>
    </w:p>
    <w:p>
      <w:pPr>
        <w:pStyle w:val="FirstParagraph"/>
      </w:pPr>
      <w:r>
        <w:t xml:space="preserve">Dear [Hiring Manager's Name],</w:t>
      </w:r>
    </w:p>
    <w:p>
      <w:pPr>
        <w:pStyle w:val="BodyText"/>
      </w:pPr>
      <w:r>
        <w:t xml:space="preserve">I am writing to express my strong interest in the Orthodontist position at your esteemed practice in Spain Barcelona. As a dedicated and skilled orthodontic professional with [X years] of experience, I am eager to contribute my expertise, passion for patient care, and commitment to excellence in one of the most vibrant and culturally rich cities in Europe. Barcelona’s unique blend of innovation, tradition, and multiculturalism makes it an ideal location for advancing my career as an Orthodontist. This cover letter outlines my qualifications, experience, and enthusiasm for joining your team in Spain Barcelona.</w:t>
      </w:r>
    </w:p>
    <w:bookmarkStart w:id="20" w:name="professional-background-and-expertise"/>
    <w:p>
      <w:pPr>
        <w:pStyle w:val="Heading2"/>
      </w:pPr>
      <w:r>
        <w:t xml:space="preserve">Professional Background and Expertise</w:t>
      </w:r>
    </w:p>
    <w:p>
      <w:pPr>
        <w:pStyle w:val="FirstParagraph"/>
      </w:pPr>
      <w:r>
        <w:t xml:space="preserve">With a Master’s degree in Orthodontics from [University Name] and certification from the [Relevant Dental Board or Organization], I have spent the past [X years] refining my skills in diagnosing, treating, and managing complex orthodontic cases. My career has focused on delivering personalized treatment plans that prioritize patient comfort, aesthetic outcomes, and long-term oral health. In my previous roles at [Previous Practice/Clinic Name] in [City/Region], I have successfully treated patients of all ages using state-of-the-art techniques such as Invisalign, traditional braces, and digital imaging technologies. This experience has equipped me with the technical proficiency and clinical judgment necessary to thrive in a dynamic environment like Spain Barcelona.</w:t>
      </w:r>
    </w:p>
    <w:p>
      <w:pPr>
        <w:pStyle w:val="BodyText"/>
      </w:pPr>
      <w:r>
        <w:t xml:space="preserve">A key aspect of my work as an Orthodontist is my emphasis on patient-centered care. I believe that building trust through clear communication and empathy is essential to achieving optimal results. Whether working with children, adolescents, or adults, I take the time to understand each individual’s goals and concerns, ensuring that their treatment journey is both effective and enjoyable. My ability to explain complex procedures in an accessible manner has earned me a reputation for fostering strong patient relationships—a quality I am eager to bring to your practice in Spain Barcelona.</w:t>
      </w:r>
    </w:p>
    <w:bookmarkEnd w:id="20"/>
    <w:bookmarkStart w:id="21" w:name="why-spain-barcelona"/>
    <w:p>
      <w:pPr>
        <w:pStyle w:val="Heading2"/>
      </w:pPr>
      <w:r>
        <w:t xml:space="preserve">Why Spain Barcelona?</w:t>
      </w:r>
    </w:p>
    <w:p>
      <w:pPr>
        <w:pStyle w:val="FirstParagraph"/>
      </w:pPr>
      <w:r>
        <w:t xml:space="preserve">Spain Barcelona is a city that embodies the perfect intersection of innovation, art, and multiculturalism. As an Orthodontist, I am particularly drawn to the diverse patient population here, which includes locals, expatriates, and international visitors. This diversity requires adaptability and a deep understanding of cultural nuances in healthcare delivery—skills I have honed throughout my career. Barcelona’s thriving medical community also offers opportunities for continuous learning and collaboration with other specialists, which aligns with my professional growth goals.</w:t>
      </w:r>
    </w:p>
    <w:p>
      <w:pPr>
        <w:pStyle w:val="BodyText"/>
      </w:pPr>
      <w:r>
        <w:t xml:space="preserve">Moreover, the healthcare system in Spain is renowned for its accessibility and quality, making it an attractive destination for dental professionals. I am especially interested in contributing to a practice that values evidence-based treatments and integrates modern orthodontic technologies. The city’s emphasis on work-life balance and its vibrant lifestyle also resonate with my personal values, ensuring that I can maintain both professional excellence and a fulfilling personal life in Spain Barcelona.</w:t>
      </w:r>
    </w:p>
    <w:bookmarkEnd w:id="21"/>
    <w:bookmarkStart w:id="22" w:name="alignment-with-your-practices-values"/>
    <w:p>
      <w:pPr>
        <w:pStyle w:val="Heading2"/>
      </w:pPr>
      <w:r>
        <w:t xml:space="preserve">Alignment with Your Practice’s Values</w:t>
      </w:r>
    </w:p>
    <w:p>
      <w:pPr>
        <w:pStyle w:val="FirstParagraph"/>
      </w:pPr>
      <w:r>
        <w:t xml:space="preserve">I have followed your practice’s reputation for excellence in orthodontic care and community engagement, and I am particularly impressed by your commitment to [specific value or initiative, e.g., "innovative treatment methods," "patient education," or "sustainable healthcare practices"]. As an Orthodontist who prioritizes these principles, I am confident that my background and vision align seamlessly with your mission. My experience in managing a high-volume orthodontic practice, combined with my ability to work collaboratively within multidisciplinary teams, would enable me to make immediate contributions to your team in Spain Barcelona.</w:t>
      </w:r>
    </w:p>
    <w:p>
      <w:pPr>
        <w:pStyle w:val="BodyText"/>
      </w:pPr>
      <w:r>
        <w:t xml:space="preserve">Additionally, I have a strong command of both Spanish and English, which allows me to communicate effectively with patients from diverse linguistic backgrounds. This multilingual capability is particularly valuable in a city like Barcelona, where English-speaking patients and international professionals are increasingly common. My cultural adaptability and ability to navigate cross-cultural interactions further enhance my suitability for this role.</w:t>
      </w:r>
    </w:p>
    <w:bookmarkEnd w:id="22"/>
    <w:bookmarkStart w:id="23" w:name="conclusion"/>
    <w:p>
      <w:pPr>
        <w:pStyle w:val="Heading2"/>
      </w:pPr>
      <w:r>
        <w:t xml:space="preserve">Conclusion</w:t>
      </w:r>
    </w:p>
    <w:p>
      <w:pPr>
        <w:pStyle w:val="FirstParagraph"/>
      </w:pPr>
      <w:r>
        <w:t xml:space="preserve">In conclusion, I am excited about the opportunity to join your practice as an Orthodontist in Spain Barcelona. My combination of clinical expertise, patient-focused approach, and cultural awareness makes me a strong candidate for this position. I am eager to bring my skills to a practice that values innovation, quality care, and community impact. Thank you for considering my application. I would welcome the chance to discuss how my background and vision can contribute to the continued success of your team in Spain Barcelona.</w:t>
      </w:r>
    </w:p>
    <w:p>
      <w:pPr>
        <w:pStyle w:val="BodyText"/>
      </w:pPr>
      <w:r>
        <w:t xml:space="preserve">Sincerely,</w:t>
      </w:r>
      <w:r>
        <w:br/>
      </w:r>
      <w:r>
        <w:t xml:space="preserve">[Your Full Name]</w:t>
      </w:r>
      <w:r>
        <w:br/>
      </w:r>
      <w:r>
        <w:t xml:space="preserve">[Your Contact Information: Email | Phone Number]</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for Spain Barcelona</dc:title>
  <dc:creator/>
  <dc:language>en</dc:language>
  <cp:keywords/>
  <dcterms:created xsi:type="dcterms:W3CDTF">2026-07-23T16:18:42Z</dcterms:created>
  <dcterms:modified xsi:type="dcterms:W3CDTF">2026-07-23T16:18:42Z</dcterms:modified>
</cp:coreProperties>
</file>

<file path=docProps/custom.xml><?xml version="1.0" encoding="utf-8"?>
<Properties xmlns="http://schemas.openxmlformats.org/officeDocument/2006/custom-properties" xmlns:vt="http://schemas.openxmlformats.org/officeDocument/2006/docPropsVTypes"/>
</file>